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7285D0E2">
            <wp:simplePos x="0" y="0"/>
            <wp:positionH relativeFrom="column">
              <wp:posOffset>80010</wp:posOffset>
            </wp:positionH>
            <wp:positionV relativeFrom="paragraph">
              <wp:posOffset>49398</wp:posOffset>
            </wp:positionV>
            <wp:extent cx="2152094" cy="512112"/>
            <wp:effectExtent l="0" t="0" r="635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94" cy="5121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26267EC" w14:textId="64FF530A" w:rsidR="00FB0011" w:rsidRDefault="00390AB3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4C80BA27" w14:textId="726B80FE" w:rsidR="00FB0011" w:rsidRPr="00FB0011" w:rsidRDefault="00FB0011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PRING 2026</w:t>
      </w:r>
    </w:p>
    <w:p w14:paraId="7A8F4732" w14:textId="73C9DE4F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4E93B881" w:rsidR="00CF177D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</w:rPr>
      </w:pPr>
      <w:r w:rsidRPr="6EC1C27D">
        <w:rPr>
          <w:color w:val="000000" w:themeColor="text1"/>
        </w:rPr>
        <w:t>Instructor Name:</w:t>
      </w:r>
      <w:r>
        <w:rPr>
          <w:color w:val="000000" w:themeColor="text1"/>
          <w:szCs w:val="24"/>
        </w:rPr>
        <w:tab/>
      </w:r>
      <w:r w:rsidR="00C0457D">
        <w:rPr>
          <w:color w:val="000000" w:themeColor="text1"/>
          <w:szCs w:val="24"/>
        </w:rPr>
        <w:t>Derek Bryant</w:t>
      </w:r>
    </w:p>
    <w:p w14:paraId="77C2C5F7" w14:textId="00F637BD" w:rsidR="00157848" w:rsidRPr="00CF177D" w:rsidRDefault="00CF177D" w:rsidP="2D31A8F6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6EC1C27D">
        <w:rPr>
          <w:color w:val="000000" w:themeColor="text1"/>
        </w:rPr>
        <w:t>Office Number:</w:t>
      </w:r>
      <w:r>
        <w:tab/>
      </w:r>
      <w:r w:rsidR="7E1060A7" w:rsidRPr="63BB822E">
        <w:rPr>
          <w:color w:val="000000" w:themeColor="text1"/>
        </w:rPr>
        <w:t>G</w:t>
      </w:r>
      <w:r w:rsidR="490660EC" w:rsidRPr="63BB822E">
        <w:rPr>
          <w:color w:val="000000" w:themeColor="text1"/>
        </w:rPr>
        <w:t xml:space="preserve">odwin </w:t>
      </w:r>
      <w:r w:rsidR="7E1060A7" w:rsidRPr="63BB822E">
        <w:rPr>
          <w:color w:val="000000" w:themeColor="text1"/>
        </w:rPr>
        <w:t>225</w:t>
      </w:r>
    </w:p>
    <w:p w14:paraId="063179E3" w14:textId="62C22B6D" w:rsidR="00157848" w:rsidRPr="00CF177D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b w:val="0"/>
          <w:sz w:val="20"/>
        </w:rPr>
      </w:pPr>
      <w:r w:rsidRPr="6EC1C27D">
        <w:rPr>
          <w:color w:val="000000" w:themeColor="text1"/>
        </w:rPr>
        <w:t>E-mail Address:</w:t>
      </w:r>
      <w:r>
        <w:tab/>
      </w:r>
      <w:r w:rsidR="00DE309D">
        <w:t>dbryant@mecc.edu</w:t>
      </w:r>
      <w:r w:rsidR="00157848">
        <w:tab/>
      </w:r>
      <w:r>
        <w:tab/>
      </w:r>
    </w:p>
    <w:p w14:paraId="331DB555" w14:textId="775FA944" w:rsidR="00157848" w:rsidRPr="00E95E5C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6EC1C27D">
        <w:rPr>
          <w:color w:val="000000" w:themeColor="text1"/>
        </w:rPr>
        <w:t>Telephone:</w:t>
      </w:r>
      <w:r>
        <w:tab/>
      </w:r>
      <w:r w:rsidR="4F5CEB89" w:rsidRPr="63BB822E">
        <w:rPr>
          <w:color w:val="000000" w:themeColor="text1"/>
        </w:rPr>
        <w:t>(276) 523-9044</w:t>
      </w:r>
      <w:r w:rsidR="00157848">
        <w:tab/>
      </w:r>
    </w:p>
    <w:p w14:paraId="15C25CBE" w14:textId="647B464E" w:rsidR="00157848" w:rsidRPr="000D40B1" w:rsidRDefault="000A5D90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hyperlink r:id="rId12" w:history="1">
        <w:r>
          <w:rPr>
            <w:rStyle w:val="Hyperlink"/>
            <w:rFonts w:ascii="Calibri" w:hAnsi="Calibri" w:cs="Calibri"/>
          </w:rPr>
          <w:t>https://vccs.zoom.us/j/8599743320?pwd=dWhXbmYxaGRaU3NiMlZsb2JmaTcwZ</w:t>
        </w:r>
      </w:hyperlink>
      <w:r w:rsidR="00157848">
        <w:rPr>
          <w:szCs w:val="24"/>
        </w:rPr>
        <w:tab/>
      </w:r>
      <w:r w:rsidR="00157848"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0869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2108"/>
        <w:gridCol w:w="2114"/>
        <w:gridCol w:w="2421"/>
        <w:gridCol w:w="2154"/>
        <w:gridCol w:w="2072"/>
      </w:tblGrid>
      <w:tr w:rsidR="00594519" w:rsidRPr="00C473A4" w14:paraId="0785B135" w14:textId="3A1FA601" w:rsidTr="2D31A8F6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594519" w:rsidRPr="00BC2A50" w:rsidRDefault="00594519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</w:tr>
      <w:tr w:rsidR="00594519" w:rsidRPr="00C473A4" w14:paraId="4DC2E8EA" w14:textId="33695E47" w:rsidTr="2D31A8F6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0B18EA2" w14:textId="0706FB2D" w:rsidR="00594519" w:rsidRPr="00BC2A50" w:rsidRDefault="00594519" w:rsidP="6EC1C27D">
            <w:pPr>
              <w:spacing w:line="259" w:lineRule="auto"/>
              <w:jc w:val="center"/>
              <w:rPr>
                <w:sz w:val="20"/>
              </w:rPr>
            </w:pPr>
          </w:p>
        </w:tc>
        <w:tc>
          <w:tcPr>
            <w:tcW w:w="211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26B99B6B" w14:textId="39D5E67B" w:rsidR="00594519" w:rsidRPr="00BC2A50" w:rsidRDefault="00594519" w:rsidP="6EC1C27D">
            <w:pPr>
              <w:spacing w:line="259" w:lineRule="auto"/>
              <w:jc w:val="center"/>
              <w:rPr>
                <w:sz w:val="20"/>
              </w:rPr>
            </w:pPr>
          </w:p>
        </w:tc>
        <w:tc>
          <w:tcPr>
            <w:tcW w:w="2421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398C250C" w14:textId="5EB8150F" w:rsidR="00594519" w:rsidRPr="00BC2A50" w:rsidRDefault="00594519" w:rsidP="6EC1C27D">
            <w:pPr>
              <w:spacing w:line="259" w:lineRule="auto"/>
              <w:jc w:val="center"/>
              <w:rPr>
                <w:noProof/>
                <w:sz w:val="20"/>
              </w:rPr>
            </w:pPr>
          </w:p>
        </w:tc>
        <w:tc>
          <w:tcPr>
            <w:tcW w:w="215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50761AA5" w14:textId="44F8FB7F" w:rsidR="00594519" w:rsidRPr="00BC2A50" w:rsidRDefault="00594519" w:rsidP="6EC1C27D">
            <w:pPr>
              <w:spacing w:line="259" w:lineRule="auto"/>
              <w:jc w:val="center"/>
              <w:rPr>
                <w:noProof/>
                <w:sz w:val="20"/>
              </w:rPr>
            </w:pPr>
          </w:p>
        </w:tc>
        <w:tc>
          <w:tcPr>
            <w:tcW w:w="2072" w:type="dxa"/>
            <w:tcBorders>
              <w:top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DE90B40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B14B939" w14:textId="35517E15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A28DB36" w14:textId="6D5EEA6E" w:rsidR="00594519" w:rsidRPr="00BC2A50" w:rsidRDefault="4B026767" w:rsidP="63BB822E">
            <w:pPr>
              <w:jc w:val="center"/>
              <w:rPr>
                <w:sz w:val="20"/>
              </w:rPr>
            </w:pPr>
            <w:r w:rsidRPr="63BB822E">
              <w:rPr>
                <w:sz w:val="18"/>
                <w:szCs w:val="18"/>
              </w:rPr>
              <w:t>1</w:t>
            </w:r>
            <w:r w:rsidR="247A3E7C" w:rsidRPr="63BB822E">
              <w:rPr>
                <w:sz w:val="18"/>
                <w:szCs w:val="18"/>
              </w:rPr>
              <w:t>0</w:t>
            </w:r>
            <w:r w:rsidRPr="63BB822E">
              <w:rPr>
                <w:sz w:val="18"/>
                <w:szCs w:val="18"/>
              </w:rPr>
              <w:t>:</w:t>
            </w:r>
            <w:r w:rsidR="3FF01E2B" w:rsidRPr="63BB822E">
              <w:rPr>
                <w:sz w:val="18"/>
                <w:szCs w:val="18"/>
              </w:rPr>
              <w:t>30</w:t>
            </w:r>
            <w:r w:rsidRPr="63BB822E">
              <w:rPr>
                <w:sz w:val="18"/>
                <w:szCs w:val="18"/>
              </w:rPr>
              <w:t xml:space="preserve"> a.m. – 1</w:t>
            </w:r>
            <w:r w:rsidR="1CF55DB2" w:rsidRPr="63BB822E">
              <w:rPr>
                <w:sz w:val="18"/>
                <w:szCs w:val="18"/>
              </w:rPr>
              <w:t>1</w:t>
            </w:r>
            <w:r w:rsidRPr="63BB822E">
              <w:rPr>
                <w:sz w:val="18"/>
                <w:szCs w:val="18"/>
              </w:rPr>
              <w:t>:</w:t>
            </w:r>
            <w:r w:rsidR="0E594E03" w:rsidRPr="63BB822E">
              <w:rPr>
                <w:sz w:val="18"/>
                <w:szCs w:val="18"/>
              </w:rPr>
              <w:t>0</w:t>
            </w:r>
            <w:r w:rsidRPr="63BB822E">
              <w:rPr>
                <w:sz w:val="18"/>
                <w:szCs w:val="18"/>
              </w:rPr>
              <w:t xml:space="preserve">0 </w:t>
            </w:r>
            <w:r w:rsidR="5FC137BC" w:rsidRPr="63BB822E">
              <w:rPr>
                <w:sz w:val="18"/>
                <w:szCs w:val="18"/>
              </w:rPr>
              <w:t>a</w:t>
            </w:r>
            <w:r w:rsidRPr="63BB822E">
              <w:rPr>
                <w:sz w:val="18"/>
                <w:szCs w:val="18"/>
              </w:rPr>
              <w:t>.m</w:t>
            </w:r>
            <w:r w:rsidRPr="63BB822E">
              <w:rPr>
                <w:sz w:val="20"/>
              </w:rPr>
              <w:t>.</w:t>
            </w:r>
          </w:p>
          <w:p w14:paraId="5E4E4CAA" w14:textId="5B67D188" w:rsidR="00594519" w:rsidRPr="00BC2A50" w:rsidRDefault="263CAF7C" w:rsidP="63BB822E">
            <w:pPr>
              <w:spacing w:line="259" w:lineRule="auto"/>
              <w:jc w:val="center"/>
            </w:pPr>
            <w:r>
              <w:t>In Office</w:t>
            </w:r>
          </w:p>
          <w:p w14:paraId="2619E40E" w14:textId="53207824" w:rsidR="00594519" w:rsidRPr="00BC2A50" w:rsidRDefault="355CAE87" w:rsidP="63BB822E">
            <w:pPr>
              <w:spacing w:line="259" w:lineRule="auto"/>
              <w:jc w:val="center"/>
            </w:pPr>
            <w:r>
              <w:t>G225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A4EAE33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77DAE7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B9A360A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617E351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4918B52A" w14:textId="56DBF482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038F8E0C" w14:textId="77777777" w:rsidR="00594519" w:rsidRDefault="00C0457D" w:rsidP="00BC2A50">
            <w:pPr>
              <w:jc w:val="center"/>
              <w:rPr>
                <w:sz w:val="20"/>
              </w:rPr>
            </w:pPr>
            <w:r w:rsidRPr="00C0457D">
              <w:rPr>
                <w:sz w:val="18"/>
                <w:szCs w:val="18"/>
              </w:rPr>
              <w:t>11:05 a.m. – 12:20 p.m</w:t>
            </w:r>
            <w:r>
              <w:rPr>
                <w:sz w:val="20"/>
              </w:rPr>
              <w:t>.</w:t>
            </w:r>
          </w:p>
          <w:p w14:paraId="0E352FC6" w14:textId="77777777" w:rsidR="00C0457D" w:rsidRDefault="00C0457D" w:rsidP="00BC2A50">
            <w:pPr>
              <w:jc w:val="center"/>
            </w:pPr>
            <w:r>
              <w:t>MTH 264-H1</w:t>
            </w:r>
          </w:p>
          <w:p w14:paraId="06515955" w14:textId="458C6699" w:rsidR="00C0457D" w:rsidRPr="00BC2A50" w:rsidRDefault="00C0457D" w:rsidP="00BC2A50">
            <w:pPr>
              <w:jc w:val="center"/>
            </w:pPr>
            <w:r>
              <w:t>G214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9DCD0AA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51AD87C" w14:textId="1DE73803" w:rsidR="00594519" w:rsidRPr="00BC2A50" w:rsidRDefault="005D7896" w:rsidP="63BB822E">
            <w:pPr>
              <w:jc w:val="center"/>
              <w:rPr>
                <w:sz w:val="20"/>
              </w:rPr>
            </w:pPr>
            <w:r w:rsidRPr="63BB822E">
              <w:rPr>
                <w:sz w:val="18"/>
                <w:szCs w:val="18"/>
              </w:rPr>
              <w:t>1</w:t>
            </w:r>
            <w:r w:rsidR="64833479" w:rsidRPr="63BB822E">
              <w:rPr>
                <w:sz w:val="18"/>
                <w:szCs w:val="18"/>
              </w:rPr>
              <w:t>0</w:t>
            </w:r>
            <w:r w:rsidRPr="63BB822E">
              <w:rPr>
                <w:sz w:val="18"/>
                <w:szCs w:val="18"/>
              </w:rPr>
              <w:t>:</w:t>
            </w:r>
            <w:r w:rsidR="198DD6F4" w:rsidRPr="63BB822E">
              <w:rPr>
                <w:sz w:val="18"/>
                <w:szCs w:val="18"/>
              </w:rPr>
              <w:t>30</w:t>
            </w:r>
            <w:r w:rsidRPr="63BB822E">
              <w:rPr>
                <w:sz w:val="18"/>
                <w:szCs w:val="18"/>
              </w:rPr>
              <w:t xml:space="preserve"> a.m. – 1:</w:t>
            </w:r>
            <w:r w:rsidR="459D5D82" w:rsidRPr="63BB822E">
              <w:rPr>
                <w:sz w:val="18"/>
                <w:szCs w:val="18"/>
              </w:rPr>
              <w:t>0</w:t>
            </w:r>
            <w:r w:rsidRPr="63BB822E">
              <w:rPr>
                <w:sz w:val="18"/>
                <w:szCs w:val="18"/>
              </w:rPr>
              <w:t>0 p.m</w:t>
            </w:r>
            <w:r w:rsidRPr="63BB822E">
              <w:rPr>
                <w:sz w:val="20"/>
              </w:rPr>
              <w:t>.</w:t>
            </w:r>
          </w:p>
          <w:p w14:paraId="1CB65C70" w14:textId="594775ED" w:rsidR="00594519" w:rsidRPr="00BC2A50" w:rsidRDefault="005D7896" w:rsidP="63BB822E">
            <w:pPr>
              <w:spacing w:line="259" w:lineRule="auto"/>
              <w:jc w:val="center"/>
            </w:pPr>
            <w:r>
              <w:t>In Office</w:t>
            </w:r>
          </w:p>
          <w:p w14:paraId="273E1234" w14:textId="1425EEF2" w:rsidR="00594519" w:rsidRPr="00BC2A50" w:rsidRDefault="2055EB6D" w:rsidP="63BB822E">
            <w:pPr>
              <w:spacing w:line="259" w:lineRule="auto"/>
              <w:jc w:val="center"/>
            </w:pPr>
            <w:r>
              <w:t>G225</w:t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34D25E4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B35CD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3CBCDB9" w14:textId="66EEF411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9661168" w14:textId="7CD1E017" w:rsidR="00594519" w:rsidRPr="00BC2A50" w:rsidRDefault="64133EEE" w:rsidP="63BB822E">
            <w:pPr>
              <w:jc w:val="center"/>
              <w:rPr>
                <w:sz w:val="20"/>
              </w:rPr>
            </w:pPr>
            <w:r w:rsidRPr="63BB822E">
              <w:rPr>
                <w:sz w:val="18"/>
                <w:szCs w:val="18"/>
              </w:rPr>
              <w:t>1</w:t>
            </w:r>
            <w:r w:rsidR="2640F5CB" w:rsidRPr="63BB822E">
              <w:rPr>
                <w:sz w:val="18"/>
                <w:szCs w:val="18"/>
              </w:rPr>
              <w:t>2</w:t>
            </w:r>
            <w:r w:rsidRPr="63BB822E">
              <w:rPr>
                <w:sz w:val="18"/>
                <w:szCs w:val="18"/>
              </w:rPr>
              <w:t>:</w:t>
            </w:r>
            <w:r w:rsidR="73A57236" w:rsidRPr="63BB822E">
              <w:rPr>
                <w:sz w:val="18"/>
                <w:szCs w:val="18"/>
              </w:rPr>
              <w:t>30</w:t>
            </w:r>
            <w:r w:rsidRPr="63BB822E">
              <w:rPr>
                <w:sz w:val="18"/>
                <w:szCs w:val="18"/>
              </w:rPr>
              <w:t xml:space="preserve"> </w:t>
            </w:r>
            <w:r w:rsidR="06327DD9" w:rsidRPr="63BB822E">
              <w:rPr>
                <w:sz w:val="18"/>
                <w:szCs w:val="18"/>
              </w:rPr>
              <w:t>p</w:t>
            </w:r>
            <w:r w:rsidRPr="63BB822E">
              <w:rPr>
                <w:sz w:val="18"/>
                <w:szCs w:val="18"/>
              </w:rPr>
              <w:t>.m. – 2:</w:t>
            </w:r>
            <w:r w:rsidR="380962A3" w:rsidRPr="63BB822E">
              <w:rPr>
                <w:sz w:val="18"/>
                <w:szCs w:val="18"/>
              </w:rPr>
              <w:t>3</w:t>
            </w:r>
            <w:r w:rsidRPr="63BB822E">
              <w:rPr>
                <w:sz w:val="18"/>
                <w:szCs w:val="18"/>
              </w:rPr>
              <w:t>0 p.m</w:t>
            </w:r>
            <w:r w:rsidRPr="63BB822E">
              <w:rPr>
                <w:sz w:val="20"/>
              </w:rPr>
              <w:t>.</w:t>
            </w:r>
          </w:p>
          <w:p w14:paraId="17FA2ACA" w14:textId="4CCC03E5" w:rsidR="00594519" w:rsidRPr="00BC2A50" w:rsidRDefault="64133EEE" w:rsidP="63BB822E">
            <w:pPr>
              <w:spacing w:line="259" w:lineRule="auto"/>
              <w:jc w:val="center"/>
            </w:pPr>
            <w:r>
              <w:t>In Office</w:t>
            </w:r>
          </w:p>
          <w:p w14:paraId="77F702D1" w14:textId="3562E564" w:rsidR="00594519" w:rsidRPr="00BC2A50" w:rsidRDefault="2410EC77" w:rsidP="63BB822E">
            <w:pPr>
              <w:spacing w:line="259" w:lineRule="auto"/>
              <w:jc w:val="center"/>
            </w:pPr>
            <w:r>
              <w:t>G225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A3403E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885EDF7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6506CFA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15A33D5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553E462D" w14:textId="02F7F132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7D1E24B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33E7CCE" w14:textId="6181DC31" w:rsidR="00594519" w:rsidRPr="00BC2A50" w:rsidRDefault="795AFE43" w:rsidP="63BB822E">
            <w:pPr>
              <w:jc w:val="center"/>
              <w:rPr>
                <w:sz w:val="20"/>
              </w:rPr>
            </w:pPr>
            <w:r w:rsidRPr="63BB822E">
              <w:rPr>
                <w:sz w:val="18"/>
                <w:szCs w:val="18"/>
              </w:rPr>
              <w:t>5</w:t>
            </w:r>
            <w:r w:rsidR="313704A8" w:rsidRPr="63BB822E">
              <w:rPr>
                <w:sz w:val="18"/>
                <w:szCs w:val="18"/>
              </w:rPr>
              <w:t>:0</w:t>
            </w:r>
            <w:r w:rsidR="796524FE" w:rsidRPr="63BB822E">
              <w:rPr>
                <w:sz w:val="18"/>
                <w:szCs w:val="18"/>
              </w:rPr>
              <w:t>0</w:t>
            </w:r>
            <w:r w:rsidR="313704A8" w:rsidRPr="63BB822E">
              <w:rPr>
                <w:sz w:val="18"/>
                <w:szCs w:val="18"/>
              </w:rPr>
              <w:t xml:space="preserve"> </w:t>
            </w:r>
            <w:r w:rsidR="40337126" w:rsidRPr="63BB822E">
              <w:rPr>
                <w:sz w:val="18"/>
                <w:szCs w:val="18"/>
              </w:rPr>
              <w:t>p</w:t>
            </w:r>
            <w:r w:rsidR="313704A8" w:rsidRPr="63BB822E">
              <w:rPr>
                <w:sz w:val="18"/>
                <w:szCs w:val="18"/>
              </w:rPr>
              <w:t>.m. – 1</w:t>
            </w:r>
            <w:r w:rsidR="08BA9F72" w:rsidRPr="63BB822E">
              <w:rPr>
                <w:sz w:val="18"/>
                <w:szCs w:val="18"/>
              </w:rPr>
              <w:t>0</w:t>
            </w:r>
            <w:r w:rsidR="313704A8" w:rsidRPr="63BB822E">
              <w:rPr>
                <w:sz w:val="18"/>
                <w:szCs w:val="18"/>
              </w:rPr>
              <w:t>:</w:t>
            </w:r>
            <w:r w:rsidR="72CF987A" w:rsidRPr="63BB822E">
              <w:rPr>
                <w:sz w:val="18"/>
                <w:szCs w:val="18"/>
              </w:rPr>
              <w:t>0</w:t>
            </w:r>
            <w:r w:rsidR="313704A8" w:rsidRPr="63BB822E">
              <w:rPr>
                <w:sz w:val="18"/>
                <w:szCs w:val="18"/>
              </w:rPr>
              <w:t>0 p.m</w:t>
            </w:r>
            <w:r w:rsidR="313704A8" w:rsidRPr="63BB822E">
              <w:rPr>
                <w:sz w:val="20"/>
              </w:rPr>
              <w:t>.</w:t>
            </w:r>
          </w:p>
          <w:p w14:paraId="2E203223" w14:textId="6D4B70B0" w:rsidR="00594519" w:rsidRPr="00BC2A50" w:rsidRDefault="165B78A0" w:rsidP="63BB822E">
            <w:pPr>
              <w:spacing w:line="259" w:lineRule="auto"/>
              <w:jc w:val="center"/>
            </w:pPr>
            <w:r>
              <w:t>Virtual Hours</w:t>
            </w:r>
            <w:r w:rsidR="6EC8F2C3">
              <w:t>*</w:t>
            </w:r>
          </w:p>
          <w:p w14:paraId="59E3252C" w14:textId="7ED029BE" w:rsidR="00594519" w:rsidRPr="00BC2A50" w:rsidRDefault="3849C808" w:rsidP="63BB822E">
            <w:pPr>
              <w:spacing w:line="259" w:lineRule="auto"/>
              <w:jc w:val="center"/>
            </w:pPr>
            <w:r>
              <w:t>Off-Campus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A15DF39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4219088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B290F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16FA75D5" w14:textId="12DB664E" w:rsidR="00C0457D" w:rsidRDefault="00E96788" w:rsidP="00B34609">
      <w:r w:rsidRPr="00C61AE8">
        <w:rPr>
          <w:b/>
        </w:rPr>
        <w:t>Notes:</w:t>
      </w:r>
      <w:r>
        <w:tab/>
      </w:r>
      <w:r w:rsidR="00C0457D">
        <w:rPr>
          <w:sz w:val="20"/>
        </w:rPr>
        <w:t>Web Classes: MTH 155-W81; MTH 155-W82; MTH 161-W81; MTH 162-W82</w:t>
      </w:r>
    </w:p>
    <w:p w14:paraId="3536922C" w14:textId="77777777" w:rsidR="00B34609" w:rsidRDefault="00B34609" w:rsidP="00B34609"/>
    <w:sectPr w:rsidR="00B34609" w:rsidSect="00E666FE">
      <w:footerReference w:type="default" r:id="rId13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264792" w14:textId="77777777" w:rsidR="00801AFF" w:rsidRDefault="00801AFF" w:rsidP="00AE1BFE">
      <w:r>
        <w:separator/>
      </w:r>
    </w:p>
  </w:endnote>
  <w:endnote w:type="continuationSeparator" w:id="0">
    <w:p w14:paraId="7ED8664E" w14:textId="77777777" w:rsidR="00801AFF" w:rsidRDefault="00801AFF" w:rsidP="00AE1B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3B4BEE" w14:textId="77777777" w:rsidR="00801AFF" w:rsidRDefault="00801AFF" w:rsidP="00AE1BFE">
      <w:r>
        <w:separator/>
      </w:r>
    </w:p>
  </w:footnote>
  <w:footnote w:type="continuationSeparator" w:id="0">
    <w:p w14:paraId="3551263B" w14:textId="77777777" w:rsidR="00801AFF" w:rsidRDefault="00801AFF" w:rsidP="00AE1B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B69E8D"/>
    <w:multiLevelType w:val="hybridMultilevel"/>
    <w:tmpl w:val="2272BE40"/>
    <w:lvl w:ilvl="0" w:tplc="162E34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3231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FE23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CA96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0462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62B9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2814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6205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40A1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07683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62DA9"/>
    <w:rsid w:val="0006687B"/>
    <w:rsid w:val="00074B16"/>
    <w:rsid w:val="000A5D90"/>
    <w:rsid w:val="000C6D7A"/>
    <w:rsid w:val="000D40B1"/>
    <w:rsid w:val="000E503F"/>
    <w:rsid w:val="00157848"/>
    <w:rsid w:val="001855A4"/>
    <w:rsid w:val="001A16BD"/>
    <w:rsid w:val="001A4FE9"/>
    <w:rsid w:val="001D0F7A"/>
    <w:rsid w:val="00210A7F"/>
    <w:rsid w:val="00216FB0"/>
    <w:rsid w:val="00223B79"/>
    <w:rsid w:val="00287429"/>
    <w:rsid w:val="002A7C03"/>
    <w:rsid w:val="002A7EB4"/>
    <w:rsid w:val="002B17C1"/>
    <w:rsid w:val="002D0DC8"/>
    <w:rsid w:val="00307375"/>
    <w:rsid w:val="00363542"/>
    <w:rsid w:val="003850F5"/>
    <w:rsid w:val="0038580D"/>
    <w:rsid w:val="00390AB3"/>
    <w:rsid w:val="003B1F77"/>
    <w:rsid w:val="004639C0"/>
    <w:rsid w:val="004836DE"/>
    <w:rsid w:val="004873DE"/>
    <w:rsid w:val="004D3F29"/>
    <w:rsid w:val="004F2677"/>
    <w:rsid w:val="0051244F"/>
    <w:rsid w:val="005552C7"/>
    <w:rsid w:val="00557182"/>
    <w:rsid w:val="00594519"/>
    <w:rsid w:val="005B012E"/>
    <w:rsid w:val="005C04C2"/>
    <w:rsid w:val="005D7896"/>
    <w:rsid w:val="005F2C86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C4790"/>
    <w:rsid w:val="006F1D9F"/>
    <w:rsid w:val="00712409"/>
    <w:rsid w:val="00715345"/>
    <w:rsid w:val="0072558F"/>
    <w:rsid w:val="00745C1D"/>
    <w:rsid w:val="00754E07"/>
    <w:rsid w:val="00783EC9"/>
    <w:rsid w:val="007916F8"/>
    <w:rsid w:val="00793CBA"/>
    <w:rsid w:val="007C2A9D"/>
    <w:rsid w:val="007D4C1F"/>
    <w:rsid w:val="007D5D0E"/>
    <w:rsid w:val="007E5841"/>
    <w:rsid w:val="007F5A49"/>
    <w:rsid w:val="00801AFF"/>
    <w:rsid w:val="008725A1"/>
    <w:rsid w:val="008737AE"/>
    <w:rsid w:val="008F2710"/>
    <w:rsid w:val="009328DA"/>
    <w:rsid w:val="00952F53"/>
    <w:rsid w:val="00962F91"/>
    <w:rsid w:val="00963C50"/>
    <w:rsid w:val="009C79D5"/>
    <w:rsid w:val="00A20065"/>
    <w:rsid w:val="00A37765"/>
    <w:rsid w:val="00AA169C"/>
    <w:rsid w:val="00AD24DA"/>
    <w:rsid w:val="00AE1BFE"/>
    <w:rsid w:val="00AF3A91"/>
    <w:rsid w:val="00B01CF1"/>
    <w:rsid w:val="00B226D6"/>
    <w:rsid w:val="00B34609"/>
    <w:rsid w:val="00B35B65"/>
    <w:rsid w:val="00B363C6"/>
    <w:rsid w:val="00B57791"/>
    <w:rsid w:val="00B57BC7"/>
    <w:rsid w:val="00B647ED"/>
    <w:rsid w:val="00B71EE1"/>
    <w:rsid w:val="00B72051"/>
    <w:rsid w:val="00B870BD"/>
    <w:rsid w:val="00BA2C41"/>
    <w:rsid w:val="00BB11E4"/>
    <w:rsid w:val="00BC2A50"/>
    <w:rsid w:val="00BF4471"/>
    <w:rsid w:val="00C0457D"/>
    <w:rsid w:val="00C473A4"/>
    <w:rsid w:val="00C61AE8"/>
    <w:rsid w:val="00CF177D"/>
    <w:rsid w:val="00D22B74"/>
    <w:rsid w:val="00D231A3"/>
    <w:rsid w:val="00DB67C5"/>
    <w:rsid w:val="00DE309D"/>
    <w:rsid w:val="00E12C82"/>
    <w:rsid w:val="00E21FB0"/>
    <w:rsid w:val="00E35785"/>
    <w:rsid w:val="00E50C65"/>
    <w:rsid w:val="00E666FE"/>
    <w:rsid w:val="00E863BF"/>
    <w:rsid w:val="00E95E5C"/>
    <w:rsid w:val="00E96788"/>
    <w:rsid w:val="00EC30E1"/>
    <w:rsid w:val="00EC7145"/>
    <w:rsid w:val="00ED3223"/>
    <w:rsid w:val="00ED4D25"/>
    <w:rsid w:val="00F05150"/>
    <w:rsid w:val="00F2509E"/>
    <w:rsid w:val="00F310C8"/>
    <w:rsid w:val="00FA3988"/>
    <w:rsid w:val="00FB0011"/>
    <w:rsid w:val="06327DD9"/>
    <w:rsid w:val="08BA9F72"/>
    <w:rsid w:val="0E594E03"/>
    <w:rsid w:val="0FE4F424"/>
    <w:rsid w:val="165B78A0"/>
    <w:rsid w:val="198DD6F4"/>
    <w:rsid w:val="1CF55DB2"/>
    <w:rsid w:val="2055EB6D"/>
    <w:rsid w:val="2410EC77"/>
    <w:rsid w:val="247A3E7C"/>
    <w:rsid w:val="263CAF7C"/>
    <w:rsid w:val="2640F5CB"/>
    <w:rsid w:val="2BE2CC15"/>
    <w:rsid w:val="2D31A8F6"/>
    <w:rsid w:val="313704A8"/>
    <w:rsid w:val="355CAE87"/>
    <w:rsid w:val="380962A3"/>
    <w:rsid w:val="3849C808"/>
    <w:rsid w:val="3F72FE41"/>
    <w:rsid w:val="3FF01E2B"/>
    <w:rsid w:val="40337126"/>
    <w:rsid w:val="459D5D82"/>
    <w:rsid w:val="490660EC"/>
    <w:rsid w:val="4B026767"/>
    <w:rsid w:val="4F5CEB89"/>
    <w:rsid w:val="53DF9194"/>
    <w:rsid w:val="56214F05"/>
    <w:rsid w:val="5FC137BC"/>
    <w:rsid w:val="63BB822E"/>
    <w:rsid w:val="64133EEE"/>
    <w:rsid w:val="64833479"/>
    <w:rsid w:val="6777E615"/>
    <w:rsid w:val="6B55E47F"/>
    <w:rsid w:val="6E8E4F02"/>
    <w:rsid w:val="6EC1C27D"/>
    <w:rsid w:val="6EC8F2C3"/>
    <w:rsid w:val="72CF987A"/>
    <w:rsid w:val="73A57236"/>
    <w:rsid w:val="752F6266"/>
    <w:rsid w:val="795AFE43"/>
    <w:rsid w:val="796524FE"/>
    <w:rsid w:val="79D4E8DB"/>
    <w:rsid w:val="7B5D1F1D"/>
    <w:rsid w:val="7E1060A7"/>
    <w:rsid w:val="7F75E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  <w:style w:type="paragraph" w:styleId="ListParagraph">
    <w:name w:val="List Paragraph"/>
    <w:basedOn w:val="Normal"/>
    <w:uiPriority w:val="34"/>
    <w:qFormat/>
    <w:rsid w:val="00FA3988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A5D90"/>
    <w:rPr>
      <w:color w:val="46788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ccs.zoom.us/j/8599743320?pwd=dWhXbmYxaGRaU3NiMlZsb2JmaTcwZ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cb946bcd-27ad-47ab-94dc-6aaab215abbd" xsi:nil="true"/>
    <lcf76f155ced4ddcb4097134ff3c332f xmlns="cb946bcd-27ad-47ab-94dc-6aaab215abbd">
      <Terms xmlns="http://schemas.microsoft.com/office/infopath/2007/PartnerControls"/>
    </lcf76f155ced4ddcb4097134ff3c332f>
    <TaxCatchAll xmlns="3388bbbc-646f-48a2-aed1-d815ecebc86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BC285E7F4BB648BC5BF460970DA67B" ma:contentTypeVersion="19" ma:contentTypeDescription="Create a new document." ma:contentTypeScope="" ma:versionID="703bb060368604209f75b3ba6d77739e">
  <xsd:schema xmlns:xsd="http://www.w3.org/2001/XMLSchema" xmlns:xs="http://www.w3.org/2001/XMLSchema" xmlns:p="http://schemas.microsoft.com/office/2006/metadata/properties" xmlns:ns1="http://schemas.microsoft.com/sharepoint/v3" xmlns:ns2="cb946bcd-27ad-47ab-94dc-6aaab215abbd" xmlns:ns3="3388bbbc-646f-48a2-aed1-d815ecebc86b" targetNamespace="http://schemas.microsoft.com/office/2006/metadata/properties" ma:root="true" ma:fieldsID="e920071a05067e350b16d3a894715ebe" ns1:_="" ns2:_="" ns3:_="">
    <xsd:import namespace="http://schemas.microsoft.com/sharepoint/v3"/>
    <xsd:import namespace="cb946bcd-27ad-47ab-94dc-6aaab215abbd"/>
    <xsd:import namespace="3388bbbc-646f-48a2-aed1-d815ecebc8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46bcd-27ad-47ab-94dc-6aaab215a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8bbbc-646f-48a2-aed1-d815ecebc86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11dbaaa-f7ba-4fa9-904f-3b5c86773f93}" ma:internalName="TaxCatchAll" ma:showField="CatchAllData" ma:web="3388bbbc-646f-48a2-aed1-d815ecebc8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661911-A2AD-4623-8F70-BAEFFBFC94C0}">
  <ds:schemaRefs>
    <ds:schemaRef ds:uri="http://schemas.microsoft.com/office/2006/metadata/properties"/>
    <ds:schemaRef ds:uri="http://purl.org/dc/terms/"/>
    <ds:schemaRef ds:uri="3388bbbc-646f-48a2-aed1-d815ecebc86b"/>
    <ds:schemaRef ds:uri="http://www.w3.org/XML/1998/namespace"/>
    <ds:schemaRef ds:uri="http://purl.org/dc/elements/1.1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cb946bcd-27ad-47ab-94dc-6aaab215abbd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2A5374-88F4-4E24-AB51-66308963B7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946bcd-27ad-47ab-94dc-6aaab215abbd"/>
    <ds:schemaRef ds:uri="3388bbbc-646f-48a2-aed1-d815ecebc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8DB13E-150E-4895-9BCD-FD9DA1F4561F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1</Words>
  <Characters>899</Characters>
  <Application>Microsoft Office Word</Application>
  <DocSecurity>0</DocSecurity>
  <Lines>89</Lines>
  <Paragraphs>70</Paragraphs>
  <ScaleCrop>false</ScaleCrop>
  <Company>MECC</Company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Dana DeFoor</cp:lastModifiedBy>
  <cp:revision>5</cp:revision>
  <cp:lastPrinted>2023-02-15T19:58:00Z</cp:lastPrinted>
  <dcterms:created xsi:type="dcterms:W3CDTF">2026-01-05T15:56:00Z</dcterms:created>
  <dcterms:modified xsi:type="dcterms:W3CDTF">2026-01-08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BC285E7F4BB648BC5BF460970DA67B</vt:lpwstr>
  </property>
  <property fmtid="{D5CDD505-2E9C-101B-9397-08002B2CF9AE}" pid="11" name="MediaServiceImageTags">
    <vt:lpwstr/>
  </property>
</Properties>
</file>